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073F3" w14:textId="5552F753" w:rsidR="009E1D05" w:rsidRDefault="009E1D05" w:rsidP="00E858E5">
      <w:pPr>
        <w:rPr>
          <w:color w:val="000000" w:themeColor="text1"/>
        </w:rPr>
      </w:pPr>
      <w:r>
        <w:rPr>
          <w:color w:val="000000" w:themeColor="text1"/>
        </w:rPr>
        <w:t xml:space="preserve">Open </w:t>
      </w:r>
      <w:proofErr w:type="spellStart"/>
      <w:r>
        <w:rPr>
          <w:color w:val="000000" w:themeColor="text1"/>
        </w:rPr>
        <w:t>cmd</w:t>
      </w:r>
      <w:proofErr w:type="spellEnd"/>
      <w:r>
        <w:rPr>
          <w:color w:val="000000" w:themeColor="text1"/>
        </w:rPr>
        <w:t xml:space="preserve">-write </w:t>
      </w:r>
      <w:proofErr w:type="spellStart"/>
      <w:r>
        <w:rPr>
          <w:color w:val="000000" w:themeColor="text1"/>
        </w:rPr>
        <w:t>sqlplus</w:t>
      </w:r>
      <w:proofErr w:type="spellEnd"/>
      <w:r>
        <w:rPr>
          <w:color w:val="000000" w:themeColor="text1"/>
        </w:rPr>
        <w:t xml:space="preserve">/ as </w:t>
      </w:r>
      <w:proofErr w:type="spellStart"/>
      <w:r>
        <w:rPr>
          <w:color w:val="000000" w:themeColor="text1"/>
        </w:rPr>
        <w:t>sysdba</w:t>
      </w:r>
      <w:proofErr w:type="spellEnd"/>
      <w:r>
        <w:rPr>
          <w:color w:val="000000" w:themeColor="text1"/>
        </w:rPr>
        <w:t>-write</w:t>
      </w:r>
    </w:p>
    <w:p w14:paraId="565A670B" w14:textId="55B27C1E" w:rsidR="00E858E5" w:rsidRPr="001B03AC" w:rsidRDefault="00E858E5" w:rsidP="00E858E5">
      <w:pPr>
        <w:rPr>
          <w:rFonts w:ascii="Consolas" w:hAnsi="Consolas" w:cs="Consolas"/>
          <w:color w:val="000000" w:themeColor="text1"/>
          <w:sz w:val="19"/>
          <w:szCs w:val="19"/>
        </w:rPr>
      </w:pPr>
      <w:r w:rsidRPr="001B03AC">
        <w:rPr>
          <w:color w:val="000000" w:themeColor="text1"/>
        </w:rPr>
        <w:t xml:space="preserve">Create user </w:t>
      </w:r>
      <w:proofErr w:type="spellStart"/>
      <w:r>
        <w:rPr>
          <w:rFonts w:ascii="Consolas" w:hAnsi="Consolas" w:cs="Consolas"/>
          <w:color w:val="000000" w:themeColor="text1"/>
          <w:sz w:val="19"/>
          <w:szCs w:val="19"/>
        </w:rPr>
        <w:t>MyHospital</w:t>
      </w:r>
      <w:proofErr w:type="spellEnd"/>
      <w:r w:rsidRPr="001B03AC">
        <w:rPr>
          <w:rFonts w:ascii="Consolas" w:hAnsi="Consolas" w:cs="Consolas"/>
          <w:color w:val="000000" w:themeColor="text1"/>
          <w:sz w:val="19"/>
          <w:szCs w:val="19"/>
        </w:rPr>
        <w:t xml:space="preserve"> identified by </w:t>
      </w:r>
      <w:r>
        <w:rPr>
          <w:rFonts w:ascii="Consolas" w:hAnsi="Consolas" w:cs="Consolas"/>
          <w:color w:val="000000" w:themeColor="text1"/>
          <w:sz w:val="19"/>
          <w:szCs w:val="19"/>
        </w:rPr>
        <w:t>bandhan123</w:t>
      </w:r>
      <w:r w:rsidRPr="001B03AC">
        <w:rPr>
          <w:rFonts w:ascii="Consolas" w:hAnsi="Consolas" w:cs="Consolas"/>
          <w:color w:val="000000" w:themeColor="text1"/>
          <w:sz w:val="19"/>
          <w:szCs w:val="19"/>
        </w:rPr>
        <w:t>;</w:t>
      </w:r>
    </w:p>
    <w:p w14:paraId="652FE331" w14:textId="3FB86C2C" w:rsidR="00E858E5" w:rsidRPr="001B03AC" w:rsidRDefault="00E858E5" w:rsidP="00E858E5">
      <w:pPr>
        <w:rPr>
          <w:rFonts w:ascii="Consolas" w:hAnsi="Consolas" w:cs="Consolas"/>
          <w:color w:val="000000" w:themeColor="text1"/>
          <w:sz w:val="19"/>
          <w:szCs w:val="19"/>
        </w:rPr>
      </w:pPr>
      <w:r w:rsidRPr="001B03AC">
        <w:rPr>
          <w:rFonts w:ascii="Consolas" w:hAnsi="Consolas" w:cs="Consolas"/>
          <w:color w:val="000000" w:themeColor="text1"/>
          <w:sz w:val="19"/>
          <w:szCs w:val="19"/>
        </w:rPr>
        <w:t xml:space="preserve">Grant dba to </w:t>
      </w:r>
      <w:proofErr w:type="spellStart"/>
      <w:r w:rsidR="008E359B">
        <w:rPr>
          <w:rFonts w:ascii="Consolas" w:hAnsi="Consolas" w:cs="Consolas"/>
          <w:color w:val="000000" w:themeColor="text1"/>
          <w:sz w:val="19"/>
          <w:szCs w:val="19"/>
        </w:rPr>
        <w:t>MyHospital</w:t>
      </w:r>
      <w:proofErr w:type="spellEnd"/>
      <w:r w:rsidRPr="001B03AC">
        <w:rPr>
          <w:rFonts w:ascii="Consolas" w:hAnsi="Consolas" w:cs="Consolas"/>
          <w:color w:val="000000" w:themeColor="text1"/>
          <w:sz w:val="19"/>
          <w:szCs w:val="19"/>
        </w:rPr>
        <w:t>;</w:t>
      </w:r>
    </w:p>
    <w:p w14:paraId="20F79D4D" w14:textId="0E2C2614" w:rsidR="00E858E5" w:rsidRDefault="009E1D05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</w:t>
      </w:r>
    </w:p>
    <w:p w14:paraId="3A78444D" w14:textId="61B89D57" w:rsidR="009E1D05" w:rsidRDefault="009E1D05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proofErr w:type="spellStart"/>
      <w:r>
        <w:rPr>
          <w:rFonts w:ascii="Courier New" w:eastAsia="Times New Roman" w:hAnsi="Courier New" w:cs="Courier New"/>
          <w:color w:val="000000"/>
          <w:sz w:val="17"/>
          <w:szCs w:val="17"/>
        </w:rPr>
        <w:t>Sqlplus</w:t>
      </w:r>
      <w:proofErr w:type="spellEnd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-login as </w:t>
      </w:r>
      <w:proofErr w:type="spellStart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>myhospital</w:t>
      </w:r>
      <w:proofErr w:type="spellEnd"/>
      <w:r w:rsidR="000A414E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and its password</w:t>
      </w:r>
    </w:p>
    <w:p w14:paraId="0278FF1B" w14:textId="76DF62E1" w:rsidR="000A414E" w:rsidRDefault="000A414E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72E15B28" w14:textId="77777777" w:rsidR="000A414E" w:rsidRDefault="000A414E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39A1AFD5" w14:textId="465E0BCD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DOCTOR_APPOINTMENT" </w:t>
      </w:r>
    </w:p>
    <w:p w14:paraId="0AE350F4" w14:textId="049805A8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>"TOKEN_ID" VARCHAR2(</w:t>
      </w:r>
      <w:r w:rsidR="00862B7E">
        <w:rPr>
          <w:rFonts w:ascii="Courier New" w:eastAsia="Times New Roman" w:hAnsi="Courier New" w:cs="Courier New"/>
          <w:color w:val="000000"/>
          <w:sz w:val="17"/>
          <w:szCs w:val="17"/>
        </w:rPr>
        <w:t>500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), </w:t>
      </w:r>
    </w:p>
    <w:p w14:paraId="4DA55A8F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ATIENT_NAME" VARCHAR2(50) NOT NULL ENABLE, </w:t>
      </w:r>
    </w:p>
    <w:p w14:paraId="5B900972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BILE" VARCHAR2(50) NOT NULL ENABLE, </w:t>
      </w:r>
    </w:p>
    <w:p w14:paraId="3FC75107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REQ_DATE" VARCHAR2(4000), </w:t>
      </w:r>
    </w:p>
    <w:p w14:paraId="5C7C419F" w14:textId="1EA8BB08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>"ADDITIONAL_INFO" VARCHAR2(</w:t>
      </w:r>
      <w:r w:rsidR="00862B7E">
        <w:rPr>
          <w:rFonts w:ascii="Courier New" w:eastAsia="Times New Roman" w:hAnsi="Courier New" w:cs="Courier New"/>
          <w:color w:val="000000"/>
          <w:sz w:val="17"/>
          <w:szCs w:val="17"/>
        </w:rPr>
        <w:t>500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), </w:t>
      </w:r>
    </w:p>
    <w:p w14:paraId="25EE66ED" w14:textId="01B3D626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>"DEPARTMENT" VARCHAR2(</w:t>
      </w:r>
      <w:r w:rsidR="00862B7E">
        <w:rPr>
          <w:rFonts w:ascii="Courier New" w:eastAsia="Times New Roman" w:hAnsi="Courier New" w:cs="Courier New"/>
          <w:color w:val="000000"/>
          <w:sz w:val="17"/>
          <w:szCs w:val="17"/>
        </w:rPr>
        <w:t>500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) NOT NULL ENABLE, </w:t>
      </w:r>
    </w:p>
    <w:p w14:paraId="45EF56BB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DOC_NAME" VARCHAR2(50) NOT NULL ENABLE, </w:t>
      </w:r>
    </w:p>
    <w:p w14:paraId="09DF2C76" w14:textId="6B2B2F44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>"VISIT_STATUS" VARCHAR2(50</w:t>
      </w:r>
      <w:r w:rsidR="00862B7E">
        <w:rPr>
          <w:rFonts w:ascii="Courier New" w:eastAsia="Times New Roman" w:hAnsi="Courier New" w:cs="Courier New"/>
          <w:color w:val="000000"/>
          <w:sz w:val="17"/>
          <w:szCs w:val="17"/>
        </w:rPr>
        <w:t>0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) DEFAULT 'No' NOT NULL ENABLE, </w:t>
      </w:r>
    </w:p>
    <w:p w14:paraId="51B96D41" w14:textId="2914A4B1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WEIGHT_KG" </w:t>
      </w:r>
      <w:r w:rsidR="00862B7E" w:rsidRPr="004F44D0">
        <w:rPr>
          <w:rFonts w:ascii="Courier New" w:eastAsia="Times New Roman" w:hAnsi="Courier New" w:cs="Courier New"/>
          <w:color w:val="000000"/>
          <w:sz w:val="17"/>
          <w:szCs w:val="17"/>
        </w:rPr>
        <w:t>VARCHAR2(50</w:t>
      </w:r>
      <w:r w:rsidR="00862B7E">
        <w:rPr>
          <w:rFonts w:ascii="Courier New" w:eastAsia="Times New Roman" w:hAnsi="Courier New" w:cs="Courier New"/>
          <w:color w:val="000000"/>
          <w:sz w:val="17"/>
          <w:szCs w:val="17"/>
        </w:rPr>
        <w:t>0</w:t>
      </w:r>
      <w:r w:rsidR="00862B7E" w:rsidRPr="004F44D0">
        <w:rPr>
          <w:rFonts w:ascii="Courier New" w:eastAsia="Times New Roman" w:hAnsi="Courier New" w:cs="Courier New"/>
          <w:color w:val="000000"/>
          <w:sz w:val="17"/>
          <w:szCs w:val="17"/>
        </w:rPr>
        <w:t>)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, </w:t>
      </w:r>
    </w:p>
    <w:p w14:paraId="51A12DE7" w14:textId="2B2817E8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ULSE_MIN" </w:t>
      </w:r>
      <w:r w:rsidR="00862B7E" w:rsidRPr="004F44D0">
        <w:rPr>
          <w:rFonts w:ascii="Courier New" w:eastAsia="Times New Roman" w:hAnsi="Courier New" w:cs="Courier New"/>
          <w:color w:val="000000"/>
          <w:sz w:val="17"/>
          <w:szCs w:val="17"/>
        </w:rPr>
        <w:t>VARCHAR2(50</w:t>
      </w:r>
      <w:r w:rsidR="00862B7E">
        <w:rPr>
          <w:rFonts w:ascii="Courier New" w:eastAsia="Times New Roman" w:hAnsi="Courier New" w:cs="Courier New"/>
          <w:color w:val="000000"/>
          <w:sz w:val="17"/>
          <w:szCs w:val="17"/>
        </w:rPr>
        <w:t>0</w:t>
      </w:r>
      <w:r w:rsidR="00862B7E" w:rsidRPr="004F44D0">
        <w:rPr>
          <w:rFonts w:ascii="Courier New" w:eastAsia="Times New Roman" w:hAnsi="Courier New" w:cs="Courier New"/>
          <w:color w:val="000000"/>
          <w:sz w:val="17"/>
          <w:szCs w:val="17"/>
        </w:rPr>
        <w:t>)</w:t>
      </w: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, </w:t>
      </w:r>
    </w:p>
    <w:p w14:paraId="2F6AE836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BP" VARCHAR2(4000), </w:t>
      </w:r>
    </w:p>
    <w:p w14:paraId="335B2BAC" w14:textId="77777777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ab/>
        <w:t>"P_AGE_KG" NUMBER</w:t>
      </w:r>
    </w:p>
    <w:p w14:paraId="4BA726F9" w14:textId="0AC02C75" w:rsidR="004F44D0" w:rsidRPr="004F44D0" w:rsidRDefault="004F44D0" w:rsidP="004F44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4F44D0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36D814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ATTENDANCE" </w:t>
      </w:r>
    </w:p>
    <w:p w14:paraId="1A91E5EA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ID" NUMBER DEFAULT 0 NOT NULL ENABLE, </w:t>
      </w:r>
    </w:p>
    <w:p w14:paraId="6A2E095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NAME" VARCHAR2(4000) DEFAULT 0 NOT NULL ENABLE, </w:t>
      </w:r>
    </w:p>
    <w:p w14:paraId="0329257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OSITION" VARCHAR2(4000) DEFAULT 0 NOT NULL ENABLE, </w:t>
      </w:r>
    </w:p>
    <w:p w14:paraId="5C8E744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TTENDANCE" </w:t>
      </w:r>
      <w:proofErr w:type="gramStart"/>
      <w:r>
        <w:rPr>
          <w:color w:val="000000"/>
          <w:sz w:val="17"/>
          <w:szCs w:val="17"/>
        </w:rPr>
        <w:t>CHAR(</w:t>
      </w:r>
      <w:proofErr w:type="gramEnd"/>
      <w:r>
        <w:rPr>
          <w:color w:val="000000"/>
          <w:sz w:val="17"/>
          <w:szCs w:val="17"/>
        </w:rPr>
        <w:t xml:space="preserve">100) NOT NULL ENABLE, </w:t>
      </w:r>
    </w:p>
    <w:p w14:paraId="600EECC1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DATE_TODAY" VARCHAR2(4000) DEFAULT 0 NOT NULL ENABLE</w:t>
      </w:r>
    </w:p>
    <w:p w14:paraId="379DA4B8" w14:textId="097642D9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33212CC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DOCTOR_DATA" </w:t>
      </w:r>
    </w:p>
    <w:p w14:paraId="1ABF0398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DOC_NAME" VARCHAR2(4000) NOT NULL ENABLE, </w:t>
      </w:r>
    </w:p>
    <w:p w14:paraId="2CF98E0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WARD_NO" NUMBER NOT NULL ENABLE, </w:t>
      </w:r>
    </w:p>
    <w:p w14:paraId="7CCA51A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PARTMENT" VARCHAR2(4000) NOT NULL ENABLE, </w:t>
      </w:r>
    </w:p>
    <w:p w14:paraId="78AC16F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UTY_TIME" VARCHAR2(4000) NOT NULL ENABLE, </w:t>
      </w:r>
    </w:p>
    <w:p w14:paraId="7CFACA2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OC_ID" NUMBER, </w:t>
      </w:r>
    </w:p>
    <w:p w14:paraId="3C29A603" w14:textId="0EEC32B3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APPOINTMENT_TIME" VARCHAR2(500)</w:t>
      </w:r>
      <w:r w:rsidR="00BD3A4D">
        <w:rPr>
          <w:color w:val="000000"/>
          <w:sz w:val="17"/>
          <w:szCs w:val="17"/>
        </w:rPr>
        <w:t>,</w:t>
      </w:r>
    </w:p>
    <w:p w14:paraId="1661ABC9" w14:textId="458AADB9" w:rsidR="00BD3A4D" w:rsidRDefault="00BD3A4D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>"</w:t>
      </w:r>
      <w:proofErr w:type="spellStart"/>
      <w:r>
        <w:rPr>
          <w:color w:val="000000"/>
          <w:sz w:val="17"/>
          <w:szCs w:val="17"/>
        </w:rPr>
        <w:t>doc_des</w:t>
      </w:r>
      <w:proofErr w:type="spellEnd"/>
      <w:r>
        <w:rPr>
          <w:color w:val="000000"/>
          <w:sz w:val="17"/>
          <w:szCs w:val="17"/>
        </w:rPr>
        <w:t>" VARCHAR2(500)</w:t>
      </w:r>
      <w:r w:rsidR="006C2B85">
        <w:rPr>
          <w:color w:val="000000"/>
          <w:sz w:val="17"/>
          <w:szCs w:val="17"/>
        </w:rPr>
        <w:t>,</w:t>
      </w:r>
    </w:p>
    <w:p w14:paraId="307241B7" w14:textId="1B42BF78" w:rsidR="006C2B85" w:rsidRDefault="006C2B85" w:rsidP="006C2B85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rFonts w:ascii="Consolas" w:hAnsi="Consolas" w:cs="Consolas"/>
          <w:color w:val="A31515"/>
          <w:sz w:val="19"/>
          <w:szCs w:val="19"/>
        </w:rPr>
        <w:t>“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oc</w:t>
      </w:r>
      <w:r w:rsidR="00820C0E">
        <w:rPr>
          <w:rFonts w:ascii="Consolas" w:hAnsi="Consolas" w:cs="Consolas"/>
          <w:color w:val="A31515"/>
          <w:sz w:val="19"/>
          <w:szCs w:val="19"/>
        </w:rPr>
        <w:t>tor</w:t>
      </w:r>
      <w:r>
        <w:rPr>
          <w:rFonts w:ascii="Consolas" w:hAnsi="Consolas" w:cs="Consolas"/>
          <w:color w:val="A31515"/>
          <w:sz w:val="19"/>
          <w:szCs w:val="19"/>
        </w:rPr>
        <w:t>_visit_li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” </w:t>
      </w:r>
      <w:r>
        <w:rPr>
          <w:color w:val="000000"/>
          <w:sz w:val="17"/>
          <w:szCs w:val="17"/>
        </w:rPr>
        <w:t>VARCHAR2(</w:t>
      </w:r>
      <w:r w:rsidR="00677CD8">
        <w:rPr>
          <w:color w:val="000000"/>
          <w:sz w:val="17"/>
          <w:szCs w:val="17"/>
        </w:rPr>
        <w:t>20</w:t>
      </w:r>
      <w:r>
        <w:rPr>
          <w:color w:val="000000"/>
          <w:sz w:val="17"/>
          <w:szCs w:val="17"/>
        </w:rPr>
        <w:t>)</w:t>
      </w:r>
    </w:p>
    <w:p w14:paraId="74376D18" w14:textId="2A4FDB3B" w:rsidR="006C2B85" w:rsidRDefault="006C2B85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24D2A053" w14:textId="18EF371B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3F5D64D2" w14:textId="4DEE203B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4AEF5E3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HOSPITAL_LOGIN" </w:t>
      </w:r>
    </w:p>
    <w:p w14:paraId="5BFE1B0D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USERNAME" VARCHAR2(15) NOT NULL ENABLE, </w:t>
      </w:r>
    </w:p>
    <w:p w14:paraId="3E60AEF8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ASSWORD" VARCHAR2(15) NOT NULL ENABLE, </w:t>
      </w:r>
    </w:p>
    <w:p w14:paraId="1E25337E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SIGNATION" VARCHAR2(15) NOT NULL ENABLE, </w:t>
      </w:r>
    </w:p>
    <w:p w14:paraId="1435229F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ID" NUMBER</w:t>
      </w:r>
    </w:p>
    <w:p w14:paraId="557DE9EE" w14:textId="2C21CA19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5A8423D4" w14:textId="4357620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4B27F3A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PATIENT_DATA" </w:t>
      </w:r>
    </w:p>
    <w:p w14:paraId="56BB360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P_ID" VARCHAR2(50) NOT NULL ENABLE, </w:t>
      </w:r>
    </w:p>
    <w:p w14:paraId="67151ECF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_NAME" VARCHAR2(50), </w:t>
      </w:r>
    </w:p>
    <w:p w14:paraId="304BCAB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DDRESS" VARCHAR2(50), </w:t>
      </w:r>
    </w:p>
    <w:p w14:paraId="66AD587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DMIT_DATE" VARCHAR2(50), </w:t>
      </w:r>
    </w:p>
    <w:p w14:paraId="2328136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WARD_NO" VARCHAR2(50), </w:t>
      </w:r>
    </w:p>
    <w:p w14:paraId="537DB43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TOTAL_COST" VARCHAR2(50), </w:t>
      </w:r>
    </w:p>
    <w:p w14:paraId="187721E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PAID" VARCHAR2(50), </w:t>
      </w:r>
    </w:p>
    <w:p w14:paraId="2D5C942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RELEASE_DATE" VARCHAR2(500), </w:t>
      </w:r>
    </w:p>
    <w:p w14:paraId="53AC71F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REFDOCTOR" VARCHAR2(50), </w:t>
      </w:r>
    </w:p>
    <w:p w14:paraId="199CC36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_MOBILE" VARCHAR2(50), </w:t>
      </w:r>
    </w:p>
    <w:p w14:paraId="2E00585A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RELEASE_PAID" VARCHAR2(500), </w:t>
      </w:r>
    </w:p>
    <w:p w14:paraId="5E4A2EB0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REL_AMOUNT" VARCHAR2(4000)</w:t>
      </w:r>
    </w:p>
    <w:p w14:paraId="5EEE0667" w14:textId="3A7001C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6C788FE8" w14:textId="3057FC1F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7695E6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SALARY_ACCOUNT" </w:t>
      </w:r>
    </w:p>
    <w:p w14:paraId="6FB35D7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lastRenderedPageBreak/>
        <w:t xml:space="preserve">   (</w:t>
      </w:r>
      <w:r>
        <w:rPr>
          <w:color w:val="000000"/>
          <w:sz w:val="17"/>
          <w:szCs w:val="17"/>
        </w:rPr>
        <w:tab/>
        <w:t xml:space="preserve">"ID" NUMBER NOT NULL ENABLE, </w:t>
      </w:r>
    </w:p>
    <w:p w14:paraId="4F159CC9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POSITION" VARCHAR2(4000) DEFAULT 'none' NOT NULL ENABLE, </w:t>
      </w:r>
    </w:p>
    <w:p w14:paraId="0B2C9CE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SALARY" NUMBER DEFAULT 0 NOT NULL ENABLE, </w:t>
      </w:r>
    </w:p>
    <w:p w14:paraId="498CAB4D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JOIN_DATE" VARCHAR2(4000) DEFAULT 0 NOT NULL ENABLE, </w:t>
      </w:r>
    </w:p>
    <w:p w14:paraId="34949133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NAME" VARCHAR2(4000) DEFAULT 0 NOT NULL ENABLE, </w:t>
      </w:r>
    </w:p>
    <w:p w14:paraId="42931E6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DEDUCTION" NUMBER DEFAULT 0 NOT NULL ENABLE, </w:t>
      </w:r>
    </w:p>
    <w:p w14:paraId="21023D32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IF_PAID" </w:t>
      </w:r>
      <w:proofErr w:type="gramStart"/>
      <w:r>
        <w:rPr>
          <w:color w:val="000000"/>
          <w:sz w:val="17"/>
          <w:szCs w:val="17"/>
        </w:rPr>
        <w:t>CHAR(</w:t>
      </w:r>
      <w:proofErr w:type="gramEnd"/>
      <w:r>
        <w:rPr>
          <w:color w:val="000000"/>
          <w:sz w:val="17"/>
          <w:szCs w:val="17"/>
        </w:rPr>
        <w:t xml:space="preserve">100) DEFAULT 'N' NOT NULL ENABLE, </w:t>
      </w:r>
    </w:p>
    <w:p w14:paraId="6DF27097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ACCOUNTID" VARCHAR2(4000) DEFAULT 0 NOT NULL ENABLE, </w:t>
      </w:r>
    </w:p>
    <w:p w14:paraId="08D6515C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DUTY_TIME" VARCHAR2(4000)</w:t>
      </w:r>
    </w:p>
    <w:p w14:paraId="20FBFDAE" w14:textId="7602462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7E3FCC15" w14:textId="2B3AB258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553A2CD6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CREATE </w:t>
      </w:r>
      <w:proofErr w:type="gramStart"/>
      <w:r>
        <w:rPr>
          <w:color w:val="000000"/>
          <w:sz w:val="17"/>
          <w:szCs w:val="17"/>
        </w:rPr>
        <w:t>TABLE  "</w:t>
      </w:r>
      <w:proofErr w:type="gramEnd"/>
      <w:r>
        <w:rPr>
          <w:color w:val="000000"/>
          <w:sz w:val="17"/>
          <w:szCs w:val="17"/>
        </w:rPr>
        <w:t xml:space="preserve">WARD_ALLOCATION" </w:t>
      </w:r>
    </w:p>
    <w:p w14:paraId="33D6FAC4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(</w:t>
      </w:r>
      <w:r>
        <w:rPr>
          <w:color w:val="000000"/>
          <w:sz w:val="17"/>
          <w:szCs w:val="17"/>
        </w:rPr>
        <w:tab/>
        <w:t xml:space="preserve">"WARD_NO" VARCHAR2(50), </w:t>
      </w:r>
    </w:p>
    <w:p w14:paraId="595EEFB1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TOTAL_BED" VARCHAR2(50) DEFAULT 0, </w:t>
      </w:r>
    </w:p>
    <w:p w14:paraId="2A1E45E0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 xml:space="preserve">"BED_FREE" VARCHAR2(50) DEFAULT 0, </w:t>
      </w:r>
    </w:p>
    <w:p w14:paraId="666B5D6B" w14:textId="77777777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ab/>
        <w:t>"EMPTY_WARD" VARCHAR2(50) DEFAULT 0</w:t>
      </w:r>
    </w:p>
    <w:p w14:paraId="3FEBB0CE" w14:textId="504A2BD8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  <w:r>
        <w:rPr>
          <w:color w:val="000000"/>
          <w:sz w:val="17"/>
          <w:szCs w:val="17"/>
        </w:rPr>
        <w:t xml:space="preserve">   )</w:t>
      </w:r>
      <w:r w:rsidR="00235754">
        <w:rPr>
          <w:color w:val="000000"/>
          <w:sz w:val="17"/>
          <w:szCs w:val="17"/>
        </w:rPr>
        <w:t>;</w:t>
      </w:r>
    </w:p>
    <w:p w14:paraId="4FEAADFF" w14:textId="05D8AF64" w:rsidR="004F44D0" w:rsidRDefault="004F44D0" w:rsidP="004F44D0">
      <w:pPr>
        <w:pStyle w:val="HTMLPreformatted"/>
        <w:shd w:val="clear" w:color="auto" w:fill="FFFFFF"/>
        <w:rPr>
          <w:color w:val="000000"/>
          <w:sz w:val="17"/>
          <w:szCs w:val="17"/>
        </w:rPr>
      </w:pPr>
    </w:p>
    <w:p w14:paraId="7E51F1F2" w14:textId="3793549A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DOC</w:t>
      </w:r>
      <w:r w:rsidR="00AD35E8">
        <w:rPr>
          <w:rFonts w:ascii="Courier New" w:eastAsia="Times New Roman" w:hAnsi="Courier New" w:cs="Courier New"/>
          <w:color w:val="000000"/>
          <w:sz w:val="17"/>
          <w:szCs w:val="17"/>
        </w:rPr>
        <w:t>_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PRES" </w:t>
      </w:r>
    </w:p>
    <w:p w14:paraId="28BBCAC0" w14:textId="77777777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475DE8B6" w14:textId="77777777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ED" VARCHAR2(50) DEFAULT 'none' NOT NULL ENABLE, </w:t>
      </w:r>
    </w:p>
    <w:p w14:paraId="78B57A76" w14:textId="6454F132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BE_FOOD" VARCHAR2(50) DEFAULT 'none', </w:t>
      </w:r>
    </w:p>
    <w:p w14:paraId="6527F3BB" w14:textId="55ACB20D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BE_FOOD" VARCHAR2(50) DEFAULT 'none', </w:t>
      </w:r>
    </w:p>
    <w:p w14:paraId="48BE384E" w14:textId="4ED9EA08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NIGHT_BE_FOOD" VARCHAR2(50) DEFAULT 'none', </w:t>
      </w:r>
    </w:p>
    <w:p w14:paraId="4482ED57" w14:textId="3B6D260F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T_DATE" VARCHAR2(50) DEFAULT 'none', </w:t>
      </w:r>
    </w:p>
    <w:p w14:paraId="6DD7F6BF" w14:textId="1A6158BD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AF_FOOD" VARCHAR2(50) DEFAULT 'none', </w:t>
      </w:r>
    </w:p>
    <w:p w14:paraId="1121FCEB" w14:textId="4D432AE0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AF_FOOD" VARCHAR2(50) DEFAULT 'none', </w:t>
      </w:r>
    </w:p>
    <w:p w14:paraId="5FF07CD7" w14:textId="06585B3F" w:rsid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NIGHT_AF_FOOD" VARCHAR2(50) DEFAULT 'none'</w:t>
      </w:r>
      <w:r w:rsidR="00AD35E8">
        <w:rPr>
          <w:rFonts w:ascii="Courier New" w:eastAsia="Times New Roman" w:hAnsi="Courier New" w:cs="Courier New"/>
          <w:color w:val="000000"/>
          <w:sz w:val="17"/>
          <w:szCs w:val="17"/>
        </w:rPr>
        <w:t>,</w:t>
      </w:r>
    </w:p>
    <w:p w14:paraId="06B12402" w14:textId="0B17930E" w:rsidR="00AD35E8" w:rsidRPr="00B23EA1" w:rsidRDefault="00AD35E8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I</w:t>
      </w:r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F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_</w:t>
      </w:r>
      <w:r w:rsidR="00B707AC">
        <w:rPr>
          <w:rFonts w:ascii="Courier New" w:eastAsia="Times New Roman" w:hAnsi="Courier New" w:cs="Courier New"/>
          <w:color w:val="000000"/>
          <w:sz w:val="17"/>
          <w:szCs w:val="17"/>
        </w:rPr>
        <w:t>NEED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 VARCHAR2(50) DEFAULT 'none'</w:t>
      </w:r>
    </w:p>
    <w:p w14:paraId="27F22A29" w14:textId="4880EA0A" w:rsidR="00B23EA1" w:rsidRPr="00B23EA1" w:rsidRDefault="00B23EA1" w:rsidP="00B23E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11E1DFDD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gram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PRESCRIPTION" </w:t>
      </w:r>
    </w:p>
    <w:p w14:paraId="2155D8F6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75710744" w14:textId="77777777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ED" VARCHAR2(50) DEFAULT 'none' NOT NULL ENABLE, </w:t>
      </w:r>
    </w:p>
    <w:p w14:paraId="0C30BADC" w14:textId="5BCA9951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YES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, </w:t>
      </w:r>
    </w:p>
    <w:p w14:paraId="447D46D7" w14:textId="550A63D9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NO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, </w:t>
      </w:r>
    </w:p>
    <w:p w14:paraId="020DA2A6" w14:textId="4DEF8EA6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T_DATE" VARCHAR2(50) DEFAULT </w:t>
      </w:r>
      <w:r w:rsidR="009C38F3" w:rsidRPr="00B23EA1">
        <w:rPr>
          <w:rFonts w:ascii="Courier New" w:eastAsia="Times New Roman" w:hAnsi="Courier New" w:cs="Courier New"/>
          <w:color w:val="000000"/>
          <w:sz w:val="17"/>
          <w:szCs w:val="17"/>
        </w:rPr>
        <w:t>'none'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</w:r>
    </w:p>
    <w:p w14:paraId="60257AAB" w14:textId="149F630B" w:rsidR="009A570B" w:rsidRPr="00B23EA1" w:rsidRDefault="009A570B" w:rsidP="009A57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  <w:r w:rsidR="00235754">
        <w:rPr>
          <w:rFonts w:ascii="Courier New" w:eastAsia="Times New Roman" w:hAnsi="Courier New" w:cs="Courier New"/>
          <w:color w:val="000000"/>
          <w:sz w:val="17"/>
          <w:szCs w:val="17"/>
        </w:rPr>
        <w:t>;</w:t>
      </w:r>
    </w:p>
    <w:p w14:paraId="4F8E9990" w14:textId="344356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CREATE </w:t>
      </w:r>
      <w:proofErr w:type="gramStart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TABLE  "</w:t>
      </w:r>
      <w:proofErr w:type="spellStart"/>
      <w:proofErr w:type="gramEnd"/>
      <w:r w:rsidR="008A4EFF">
        <w:rPr>
          <w:rFonts w:ascii="Consolas" w:hAnsi="Consolas" w:cs="Consolas"/>
          <w:color w:val="A31515"/>
          <w:sz w:val="19"/>
          <w:szCs w:val="19"/>
        </w:rPr>
        <w:t>doc_pres</w:t>
      </w:r>
      <w:proofErr w:type="spell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</w:t>
      </w:r>
    </w:p>
    <w:p w14:paraId="2CA5F66A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(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P_ID" VARCHAR2(500) NOT NULL ENABLE, </w:t>
      </w:r>
    </w:p>
    <w:p w14:paraId="75EB16D2" w14:textId="032042B4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</w:t>
      </w:r>
      <w:proofErr w:type="spellStart"/>
      <w:r w:rsidR="00B26F4F">
        <w:rPr>
          <w:rFonts w:ascii="Courier New" w:eastAsia="Times New Roman" w:hAnsi="Courier New" w:cs="Courier New"/>
          <w:color w:val="000000"/>
          <w:sz w:val="17"/>
          <w:szCs w:val="17"/>
        </w:rPr>
        <w:t>pd_bed_cost</w:t>
      </w:r>
      <w:proofErr w:type="spellEnd"/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" VARCHAR2(50) DEFAULT 'none' NOT NULL ENABLE, </w:t>
      </w:r>
    </w:p>
    <w:p w14:paraId="56D78015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BE_FOOD" VARCHAR2(50) DEFAULT 'none', </w:t>
      </w:r>
    </w:p>
    <w:p w14:paraId="245980F8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BE_FOOD" VARCHAR2(50) DEFAULT 'none', </w:t>
      </w:r>
    </w:p>
    <w:p w14:paraId="18B56DAF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NIGHT_BE_FOOD" VARCHAR2(50) DEFAULT 'none', </w:t>
      </w:r>
    </w:p>
    <w:p w14:paraId="033D7FE9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T_DATE" VARCHAR2(50) DEFAULT 'none', </w:t>
      </w:r>
    </w:p>
    <w:p w14:paraId="6960BCFF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MORN_AF_FOOD" VARCHAR2(50) DEFAULT 'none', </w:t>
      </w:r>
    </w:p>
    <w:p w14:paraId="3F3F7B0D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 xml:space="preserve">"AFNN_AF_FOOD" VARCHAR2(50) DEFAULT 'none', </w:t>
      </w:r>
    </w:p>
    <w:p w14:paraId="0160683C" w14:textId="77777777" w:rsidR="000753B2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ab/>
        <w:t>"NIGHT_AF_FOOD" VARCHAR2(50) DEFAULT 'none'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,</w:t>
      </w:r>
    </w:p>
    <w:p w14:paraId="6A8B7659" w14:textId="77777777" w:rsidR="000753B2" w:rsidRPr="00B23EA1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</w:t>
      </w:r>
      <w:r>
        <w:rPr>
          <w:rFonts w:ascii="Courier New" w:eastAsia="Times New Roman" w:hAnsi="Courier New" w:cs="Courier New"/>
          <w:color w:val="000000"/>
          <w:sz w:val="17"/>
          <w:szCs w:val="17"/>
        </w:rPr>
        <w:t>IF_NEED</w:t>
      </w: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>" VARCHAR2(50) DEFAULT 'none'</w:t>
      </w:r>
    </w:p>
    <w:p w14:paraId="03482927" w14:textId="178F9DA2" w:rsidR="000753B2" w:rsidRDefault="000753B2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  <w:r w:rsidRPr="00B23EA1">
        <w:rPr>
          <w:rFonts w:ascii="Courier New" w:eastAsia="Times New Roman" w:hAnsi="Courier New" w:cs="Courier New"/>
          <w:color w:val="000000"/>
          <w:sz w:val="17"/>
          <w:szCs w:val="17"/>
        </w:rPr>
        <w:t xml:space="preserve">   )</w:t>
      </w:r>
    </w:p>
    <w:p w14:paraId="7B9EFDB4" w14:textId="1D77E8E4" w:rsidR="00B427EC" w:rsidRDefault="00B427EC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1C2E281B" w14:textId="31C54CE8" w:rsidR="00B427EC" w:rsidRDefault="00B427EC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7"/>
          <w:szCs w:val="17"/>
        </w:rPr>
      </w:pPr>
    </w:p>
    <w:p w14:paraId="7924237D" w14:textId="7A726FFD" w:rsidR="00B427EC" w:rsidRPr="004D00EE" w:rsidRDefault="00B427EC" w:rsidP="000753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572CA53B" w14:textId="77777777" w:rsidR="00492687" w:rsidRPr="004D00EE" w:rsidRDefault="00492687" w:rsidP="00492687">
      <w:pPr>
        <w:rPr>
          <w:rStyle w:val="sqlkeywordcolor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  <w:r w:rsidRPr="004D00EE">
        <w:rPr>
          <w:rStyle w:val="sqlkeywordcolor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INSERT INTO HOSPITAL_LOGIN (USERNAME, PASSWORD, DESIGNATION, ID)</w:t>
      </w:r>
    </w:p>
    <w:p w14:paraId="6E05593C" w14:textId="66CB9B27" w:rsidR="00D04A35" w:rsidRPr="004D00EE" w:rsidRDefault="00492687" w:rsidP="00492687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D00EE">
        <w:rPr>
          <w:rStyle w:val="sqlkeywordcolor"/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VALUES ('admin', 'admin', 'admin', '1');</w:t>
      </w:r>
    </w:p>
    <w:sectPr w:rsidR="00D04A35" w:rsidRPr="004D00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ewMDC1MDYwNjBU0lEKTi0uzszPAykwqgUA/vWH9ywAAAA="/>
  </w:docVars>
  <w:rsids>
    <w:rsidRoot w:val="003C6D86"/>
    <w:rsid w:val="000753B2"/>
    <w:rsid w:val="000A414E"/>
    <w:rsid w:val="00161A6E"/>
    <w:rsid w:val="001A3FAB"/>
    <w:rsid w:val="001E2443"/>
    <w:rsid w:val="00235754"/>
    <w:rsid w:val="003C6D86"/>
    <w:rsid w:val="00492687"/>
    <w:rsid w:val="004C1451"/>
    <w:rsid w:val="004D00EE"/>
    <w:rsid w:val="004F44D0"/>
    <w:rsid w:val="00511598"/>
    <w:rsid w:val="005F6B60"/>
    <w:rsid w:val="00677CD8"/>
    <w:rsid w:val="006B436B"/>
    <w:rsid w:val="006C2B85"/>
    <w:rsid w:val="00820C0E"/>
    <w:rsid w:val="00862B7E"/>
    <w:rsid w:val="008A4EFF"/>
    <w:rsid w:val="008E359B"/>
    <w:rsid w:val="00906858"/>
    <w:rsid w:val="009A570B"/>
    <w:rsid w:val="009C38F3"/>
    <w:rsid w:val="009E1D05"/>
    <w:rsid w:val="00AD35E8"/>
    <w:rsid w:val="00B23EA1"/>
    <w:rsid w:val="00B26F4F"/>
    <w:rsid w:val="00B427EC"/>
    <w:rsid w:val="00B707AC"/>
    <w:rsid w:val="00BA107E"/>
    <w:rsid w:val="00BD3A4D"/>
    <w:rsid w:val="00C833D3"/>
    <w:rsid w:val="00CB3DC6"/>
    <w:rsid w:val="00D04A35"/>
    <w:rsid w:val="00DB39C2"/>
    <w:rsid w:val="00E858E5"/>
    <w:rsid w:val="00FD5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4EDEC"/>
  <w15:chartTrackingRefBased/>
  <w15:docId w15:val="{AD27DE47-B5CE-42D7-9D07-2C4B17851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4F44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44D0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492687"/>
  </w:style>
  <w:style w:type="character" w:styleId="Emphasis">
    <w:name w:val="Emphasis"/>
    <w:basedOn w:val="DefaultParagraphFont"/>
    <w:uiPriority w:val="20"/>
    <w:qFormat/>
    <w:rsid w:val="0049268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9</TotalTime>
  <Pages>2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dhon</dc:creator>
  <cp:keywords/>
  <dc:description/>
  <cp:lastModifiedBy>Bondhon</cp:lastModifiedBy>
  <cp:revision>37</cp:revision>
  <dcterms:created xsi:type="dcterms:W3CDTF">2019-12-11T13:07:00Z</dcterms:created>
  <dcterms:modified xsi:type="dcterms:W3CDTF">2020-05-01T21:42:00Z</dcterms:modified>
</cp:coreProperties>
</file>